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onoï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r w14:paraId="013F4127"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textId="42DBB112">
            <w:pPr>
              <w:pStyle w:val="SDSTableTextNormal"/>
              <w:rPr>
                <w:noProof w:val="0"/>
              </w:rPr>
            </w:pPr>
            <w:r w:rsidRPr="0069446B">
              <w:rPr>
                <w:noProof/>
              </w:rPr>
              <w:t>Dangereux pour le milieu aquatique – Danger chronique, catégorie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Provoque une irritation cutanée. Peut provoquer une allergie cutanée. Provoque des lésions oculaires graves. Toxique pour les organismes aquatiques, entraîne des effets néfastes à long term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nnamaldehyde; α-hexylcinnamaldehyde; geraniol; 7-hydroxycitronellal; linalyl acetate; benzyl salicylate; 3-methyl-4-(2,6,6-trimethyl-2-cyclohexen-1-yl)-3-buten-2-one; linalool; 2-benzylideneheptanal; Alcool benzyliqu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Peut provoquer une allergie cutanée.</w:t>
              <w:br/>
              <w:t>H412 - Nocif pour les organismes aquatiques, entraîne des effets néfastes à long term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273 - Éviter le rejet dans l’environnement.</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sa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n incluse(s) dans la liste établie conformément à l’article 59, al. 1, du règlement REACH pour avoir des propriétés perturbant le système endocrinien, ou non identifiée(s) comme ayant des propriétés perturbant le système endocrinien conformément aux critères énoncés dans le règlement délégué (UE) 2017/2100 de la Commission ou le règlement (UE) 2018/605 de la Commissi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Pr>
                <w:noProof/>
              </w:rPr>
              <w:t>methyl salicylate (119-36-8), geraniol (106-24-1)</w:t>
            </w:r>
          </w:p>
        </w:tc>
      </w:tr>
    </w:tbl>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br/>
              <w:t>Aquatic Acute 1, H400</w:t>
              <w:br/>
              <w:t>Aquatic Chronic 2, H411</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31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72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benz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8-58-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262-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54-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4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3-methyl-4-(2,6,6-trimethyl-2-cyclohexen-1-yl)-3-buten-2-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7-5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84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7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9-36-8</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317-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7-749-00-8</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887 mg/kg de poids corporel)</w:t>
              <w:br/>
              <w:t>Eye Dam. 1, H318</w:t>
              <w:br/>
              <w:t>Repr. 2, H361</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cool benzyliqu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0-51-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859-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1580 mg/kg de poids corporel)</w:t>
              <w:br/>
              <w:t>Acute Tox. 4 (par inhalation), H332 (ATE=1,5 mg/l/4h)</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9"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cutanée), H312 (ATE=1260 mg/kg de poids corporel)</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Laver la peau avec beaucoup d’eau. Enlever les vêtements contaminés. En cas d’irritation ou d’éruption cutanée: consulter un médeci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avec précaution à l’eau pendant plusieurs minutes. Enlever les lentilles de contact si la victime en porte et si elles peuvent être facilement enlevées. Continuer à rincer. Appeler immédiatement un médeci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Irritation. Peut provoquer une allergie cutanée.</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Lésions oculaires graves.</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er la zone de déversement. Eviter le contact avec la peau et les yeux. Éviter de respirer les poussières/fumées/gaz/brouillards/vapeurs/aérosols.</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sidR="00FA7F7F">
              <w:rPr>
                <w:noProof/>
                <w:lang w:val="fr-BE"/>
              </w:rPr>
              <w:t>Recueillir le produit répandu.</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Eviter le contact avec la peau et les yeux. Porter un équipement de protection individuel. Éviter de respirer les poussières/fumées/gaz/brouillards/vapeurs/aérosols.</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Laver les vêtements contaminés avant réutilisation. Les vêtements de travail contaminés ne devraient pas sortir du lieu de travail. 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noix de coco. tubéreuse. Fruitée.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de poids corporel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de poids corporel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de poids corporel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CL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geraniol (106-24-1)</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600 mg/kg de poids corporel Animal: rat, 95% CL: 2840 - 457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methyl salicylate (119-36-8)</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887 mg/kg de poids corporel Animal: rat, Guideline: OECD Guideline 401 (Acute Oral Toxicity), 95% CL: 715 - 110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060 mg/kg de poids corporel Animal: guinea pig, Guideline: OECD Guideline 401 (Acute Oral Toxicity), 95% CL: 873 - 1300</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3-methyl-4-(2,6,6-trimethyl-2-cyclohexen-1-yl)-3-buten-2-one (127-51-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de poids corporel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B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de poids corporel Animal: rat, Guideline: OECD Guideline 401 (Acute Oral Toxicity), 95% CL: 3190 - 4370</w:t>
            </w:r>
          </w:p>
        </w:tc>
      </w:tr>
      <w:tr w14:paraId="14A1065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lcool benzylique (100-51-6)</w:t>
            </w:r>
          </w:p>
        </w:tc>
      </w:tr>
      <w:tr w14:paraId="512A600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1580 mg/kg de poids corporel Animal: mouse, Guideline: OECD Guideline 401 (Acute Oral Toxicity), 95% CL: 1410 - 1770</w:t>
            </w:r>
          </w:p>
        </w:tc>
      </w:tr>
      <w:tr w14:paraId="6700D31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CL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3-methyl-4-(2,6,6-trimethyl-2-cyclohexen-1-yl)-3-buten-2-one (127-51-5)</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78B4B17E">
      <w:pPr>
        <w:pStyle w:val="SDSTextBlankLine"/>
      </w:pPr>
    </w:p>
    <w:tbl>
      <w:tblPr>
        <w:tblStyle w:val="SDSTableWithBordersWithHeaderRow"/>
        <w:tblW w:w="10489" w:type="dxa"/>
        <w:tblLayout w:type="fixed"/>
        <w:tblLook w:val="0020"/>
      </w:tblPr>
      <w:tblGrid>
        <w:gridCol w:w="3969"/>
        <w:gridCol w:w="6520"/>
      </w:tblGrid>
      <w:tr w14:paraId="6428FA58"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12EF6DE">
            <w:pPr>
              <w:pStyle w:val="SDSTableTextHeading1"/>
              <w:rPr>
                <w:noProof w:val="0"/>
                <w:color w:val="auto"/>
              </w:rPr>
            </w:pPr>
            <w:r w:rsidRPr="0069446B" w:rsidR="00FA7F7F">
              <w:rPr>
                <w:noProof/>
                <w:color w:val="auto"/>
              </w:rPr>
              <w:t>2-benzylideneheptanal (122-40-7)</w:t>
            </w:r>
          </w:p>
        </w:tc>
      </w:tr>
      <w:tr w14:paraId="6CC585F6"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3-methyl-4-(2,6,6-trimethyl-2-cyclohexen-1-yl)-3-buten-2-one (127-51-5)</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5,44 Temp.: 30 °C Concentration: 1 other</w:t>
            </w:r>
            <w:r w:rsidRPr="0069446B">
              <w:rPr>
                <w:rFonts w:hint="eastAsia"/>
                <w:noProof/>
                <w:lang w:eastAsia="ja-JP"/>
              </w:rPr>
              <w:t>:</w:t>
            </w:r>
          </w:p>
        </w:tc>
      </w:tr>
    </w:tbl>
    <w:p w:rsidR="00A7593A" w:rsidRPr="0069446B" w:rsidP="009215A8" w14:textId="6455FAA7">
      <w:pPr>
        <w:pStyle w:val="SDSTextBlankLine"/>
      </w:pPr>
    </w:p>
    <w:tbl>
      <w:tblPr>
        <w:tblStyle w:val="SDSTableWithBordersWithHeaderRow"/>
        <w:tblW w:w="10489" w:type="dxa"/>
        <w:tblLayout w:type="fixed"/>
        <w:tblLook w:val="0020"/>
      </w:tblPr>
      <w:tblGrid>
        <w:gridCol w:w="3969"/>
        <w:gridCol w:w="6520"/>
      </w:tblGrid>
      <w:tr w14:paraId="4FDDC6C5"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textId="15263CC9">
            <w:pPr>
              <w:pStyle w:val="SDSTableTextHeading1"/>
              <w:rPr>
                <w:noProof w:val="0"/>
                <w:color w:val="auto"/>
              </w:rPr>
            </w:pPr>
            <w:r w:rsidRPr="0069446B" w:rsidR="00FA7F7F">
              <w:rPr>
                <w:noProof/>
                <w:color w:val="auto"/>
              </w:rPr>
              <w:t>2-benzylideneheptanal (122-40-7)</w:t>
            </w:r>
          </w:p>
        </w:tc>
      </w:tr>
      <w:tr w14:paraId="58CDE2D2"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3E0104" w14:textId="0F48635D">
      <w:pPr>
        <w:pStyle w:val="SDSTextBlankLine"/>
      </w:pPr>
    </w:p>
    <w:tbl>
      <w:tblPr>
        <w:tblStyle w:val="SDSTableWithBordersWithHeaderRow"/>
        <w:tblW w:w="10489" w:type="dxa"/>
        <w:tblLayout w:type="fixed"/>
        <w:tblLook w:val="04A0"/>
      </w:tblPr>
      <w:tblGrid>
        <w:gridCol w:w="3969"/>
        <w:gridCol w:w="6520"/>
      </w:tblGrid>
      <w:tr w14:paraId="30ACEB52"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3F55FECE">
            <w:pPr>
              <w:pStyle w:val="SDSTableTextHeading1"/>
              <w:rPr>
                <w:noProof w:val="0"/>
                <w:color w:val="auto"/>
              </w:rPr>
            </w:pPr>
            <w:r w:rsidRPr="0069446B" w:rsidR="00FA7F7F">
              <w:rPr>
                <w:noProof/>
                <w:color w:val="auto"/>
              </w:rPr>
              <w:t>7-hydroxycitronellal (107-75-5)</w:t>
            </w:r>
          </w:p>
        </w:tc>
      </w:tr>
      <w:tr w14:paraId="095C82A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de poids corporel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de poids corporel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methyl salicylate (119-36-8)</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sidR="00FA7F7F">
              <w:rPr>
                <w:noProof/>
                <w:lang w:val="fr-BE"/>
              </w:rPr>
              <w:t>50 mg/kg de poids corporel Animal: rat</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E"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3-methyl-4-(2,6,6-trimethyl-2-cyclohexen-1-yl)-3-buten-2-one (127-51-5)</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30 mg/kg de poids corporel Animal: rat, Animal sex: male, Guideline: OECD Guideline 408 (Repeated Dose 90-Day Oral Toxicity Study in Rodents)</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0 mg/kg de poids corporel Animal: rat,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F"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E0"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lcool benzylique (100-51-6)</w:t>
            </w:r>
          </w:p>
        </w:tc>
      </w:tr>
      <w:tr w14:paraId="07CBBCD9"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400 mg/kg de poids corporel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onoï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Alcool benzylique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oxique pour les organismes aquatiques, entraîne des effets néfastes à long terme.</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cif pour les organismes aquatiques, entraîne des effets néfastes à long terme.</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geraniol (106-2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 22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methyl salicylate (119-36-8)</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9,8 m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1370 m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6 mg/l Test organisms (species): Desmodesmus subspicatus (previous name: Scenedesmus subspicatus)</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1,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3-methyl-4-(2,6,6-trimethyl-2-cyclohexen-1-yl)-3-buten-2-one (127-51-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0,9 mg/l Test organisms (species): Oncorhynchus mykiss (previous name: Salmo gairdneri)</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9 mg/l Test organisms (species): Daphnia magna</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20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2,3 mg/l Test organisms (species): not specifie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lcool benzylique (100-51-6)</w:t>
            </w:r>
          </w:p>
        </w:tc>
      </w:tr>
      <w:tr w14:paraId="562CCB6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460 mg/l Test organisms (species): Pimephales promelas</w:t>
            </w:r>
          </w:p>
        </w:tc>
      </w:tr>
      <w:tr w14:paraId="758D63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30 mg/l Test organisms (species): Daphnia magna</w:t>
            </w:r>
          </w:p>
        </w:tc>
      </w:tr>
      <w:tr w14:paraId="66FAA36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76,828 mg/l Test organisms (species): other:</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onoï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geraniol (106-24-1)</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salicylate (118-58-1)</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salicylate (119-36-8)</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3-methyl-4-(2,6,6-trimethyl-2-cyclohexen-1-yl)-3-buten-2-one (127-51-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cool benzylique (100-51-6)</w:t>
            </w:r>
          </w:p>
        </w:tc>
      </w:tr>
      <w:tr w14:paraId="2D6A99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Code H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Écotoxique”: déchet qui présente ou peut présenter des risques immédiats ou différés pour une ou plusieurs composantes de l’environne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cinnamaldehyde ; geraniol ; 7-hydroxycitronellal ; linalyl acetate ; benzyl salicylate ; methyl salicylate ; 3-methyl-4-(2,6,6-trimethyl-2-cyclohexen-1-yl)-3-buten-2-one ; linalool ; 2-benzylideneheptanal ; Alcool benzyliqu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aldehyde ; 3-methyl-4-(2,6,6-trimethyl-2-cyclohexen-1-yl)-3-buten-2-one ; 2-benzylideneheptana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de graves lésions des yeux.</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r w14:paraId="76B6D772"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6</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9/05/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6</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onoï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onoï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9/05/2026   Version: 5.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E274CB12-95BA-4F06-BFA0-D56C0CE4E672}"/>
</file>

<file path=customXml/itemProps3.xml><?xml version="1.0" encoding="utf-8"?>
<ds:datastoreItem xmlns:ds="http://schemas.openxmlformats.org/officeDocument/2006/customXml" ds:itemID="{DA2B3564-0208-4165-B010-27183E96456C}"/>
</file>

<file path=customXml/itemProps4.xml><?xml version="1.0" encoding="utf-8"?>
<ds:datastoreItem xmlns:ds="http://schemas.openxmlformats.org/officeDocument/2006/customXml" ds:itemID="{5BECA023-061A-4E7F-8435-59F7BABC5FC6}"/>
</file>

<file path=docProps/app.xml><?xml version="1.0" encoding="utf-8"?>
<Properties xmlns="http://schemas.openxmlformats.org/officeDocument/2006/extended-properties" xmlns:vt="http://schemas.openxmlformats.org/officeDocument/2006/docPropsVTypes">
  <Template>Normal</Template>
  <TotalTime>219</TotalTime>
  <Pages>16</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